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5E05" w:rsidRDefault="00CB5E05" w:rsidP="00CB5E0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Requirements: Node </w:t>
      </w:r>
      <w:proofErr w:type="spellStart"/>
      <w:r>
        <w:rPr>
          <w:sz w:val="22"/>
          <w:szCs w:val="22"/>
        </w:rPr>
        <w:t>js</w:t>
      </w:r>
      <w:proofErr w:type="spellEnd"/>
      <w:r>
        <w:rPr>
          <w:sz w:val="22"/>
          <w:szCs w:val="22"/>
        </w:rPr>
        <w:t xml:space="preserve">, MongoDB, Bootstrap </w:t>
      </w:r>
    </w:p>
    <w:p w:rsidR="00CB5E05" w:rsidRDefault="00CB5E05" w:rsidP="00CB5E05">
      <w:pPr>
        <w:pStyle w:val="Default"/>
        <w:rPr>
          <w:sz w:val="22"/>
          <w:szCs w:val="22"/>
        </w:rPr>
      </w:pPr>
    </w:p>
    <w:p w:rsidR="00CB5E05" w:rsidRDefault="00CB5E05" w:rsidP="00CB5E0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Steps to run offline: </w:t>
      </w:r>
      <w:bookmarkStart w:id="0" w:name="_GoBack"/>
      <w:bookmarkEnd w:id="0"/>
    </w:p>
    <w:p w:rsidR="00CB5E05" w:rsidRDefault="00CB5E05" w:rsidP="00CB5E05">
      <w:pPr>
        <w:pStyle w:val="Default"/>
        <w:spacing w:after="39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1&gt; Run MongoDB </w:t>
      </w:r>
    </w:p>
    <w:p w:rsidR="00CB5E05" w:rsidRDefault="00CB5E05" w:rsidP="00CB5E05">
      <w:pPr>
        <w:pStyle w:val="Default"/>
        <w:spacing w:after="39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2&gt; Go to server folder and run ‘node app’ </w:t>
      </w:r>
    </w:p>
    <w:p w:rsidR="00CB5E05" w:rsidRDefault="00CB5E05" w:rsidP="00CB5E05">
      <w:pPr>
        <w:pStyle w:val="Default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3&gt; Load folder </w:t>
      </w:r>
      <w:r w:rsidR="00EF14BD" w:rsidRPr="00EF14BD">
        <w:rPr>
          <w:sz w:val="22"/>
          <w:szCs w:val="22"/>
        </w:rPr>
        <w:t>extension-online</w:t>
      </w:r>
      <w:r w:rsidR="00EF14BD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o chrome as extension </w:t>
      </w:r>
    </w:p>
    <w:p w:rsidR="00FA69A6" w:rsidRDefault="00FA69A6" w:rsidP="00CB5E05">
      <w:pPr>
        <w:pStyle w:val="Default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4&gt; Enter </w:t>
      </w:r>
      <w:proofErr w:type="spellStart"/>
      <w:r>
        <w:rPr>
          <w:sz w:val="22"/>
          <w:szCs w:val="22"/>
        </w:rPr>
        <w:t>url</w:t>
      </w:r>
      <w:proofErr w:type="spellEnd"/>
      <w:r>
        <w:rPr>
          <w:sz w:val="22"/>
          <w:szCs w:val="22"/>
        </w:rPr>
        <w:t xml:space="preserve"> “</w:t>
      </w:r>
      <w:r w:rsidRPr="00FA69A6">
        <w:rPr>
          <w:sz w:val="22"/>
          <w:szCs w:val="22"/>
        </w:rPr>
        <w:t>http://localhost:3000/</w:t>
      </w:r>
      <w:r>
        <w:rPr>
          <w:sz w:val="22"/>
          <w:szCs w:val="22"/>
        </w:rPr>
        <w:t>” (3000 is the port of the node server)</w:t>
      </w:r>
    </w:p>
    <w:p w:rsidR="00CB5E05" w:rsidRDefault="00CB5E05" w:rsidP="00CB5E05">
      <w:pPr>
        <w:pStyle w:val="Default"/>
        <w:rPr>
          <w:sz w:val="22"/>
          <w:szCs w:val="22"/>
        </w:rPr>
      </w:pPr>
    </w:p>
    <w:p w:rsidR="00CB5E05" w:rsidRDefault="00CB5E05" w:rsidP="00CB5E0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Steps to run online: </w:t>
      </w:r>
    </w:p>
    <w:p w:rsidR="00CB5E05" w:rsidRDefault="00CB5E05" w:rsidP="00CB5E05">
      <w:pPr>
        <w:pStyle w:val="Default"/>
        <w:spacing w:after="40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1&gt; Click on this link https://amitasgn1.herokuapp.com/users/login </w:t>
      </w:r>
    </w:p>
    <w:p w:rsidR="00CB5E05" w:rsidRDefault="00CB5E05" w:rsidP="00CB5E05">
      <w:pPr>
        <w:pStyle w:val="Default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2&gt; Load folder </w:t>
      </w:r>
      <w:r w:rsidR="00EF14BD" w:rsidRPr="00EF14BD">
        <w:rPr>
          <w:sz w:val="22"/>
          <w:szCs w:val="22"/>
        </w:rPr>
        <w:t>extension-offline</w:t>
      </w:r>
      <w:r w:rsidR="00EF14BD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o chrome as extension </w:t>
      </w:r>
    </w:p>
    <w:p w:rsidR="00CB5E05" w:rsidRDefault="00CB5E05" w:rsidP="00CB5E05">
      <w:pPr>
        <w:pStyle w:val="Default"/>
        <w:rPr>
          <w:sz w:val="22"/>
          <w:szCs w:val="22"/>
        </w:rPr>
      </w:pPr>
    </w:p>
    <w:p w:rsidR="00CB5E05" w:rsidRDefault="00CB5E05" w:rsidP="00CB5E0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Users action that are recorded is as follows: </w:t>
      </w:r>
    </w:p>
    <w:p w:rsidR="00CB5E05" w:rsidRDefault="00CB5E05" w:rsidP="00CB5E05">
      <w:pPr>
        <w:pStyle w:val="Default"/>
        <w:spacing w:after="21"/>
        <w:ind w:left="720"/>
        <w:rPr>
          <w:sz w:val="21"/>
          <w:szCs w:val="21"/>
        </w:rPr>
      </w:pPr>
      <w:r>
        <w:rPr>
          <w:sz w:val="20"/>
          <w:szCs w:val="20"/>
        </w:rPr>
        <w:t xml:space="preserve">• </w:t>
      </w:r>
      <w:r>
        <w:rPr>
          <w:rFonts w:ascii="Arial" w:hAnsi="Arial" w:cs="Arial"/>
          <w:sz w:val="21"/>
          <w:szCs w:val="21"/>
        </w:rPr>
        <w:t xml:space="preserve">Upvoted - to track user like question/answer </w:t>
      </w:r>
    </w:p>
    <w:p w:rsidR="00CB5E05" w:rsidRDefault="00CB5E05" w:rsidP="00CB5E05">
      <w:pPr>
        <w:pStyle w:val="Default"/>
        <w:spacing w:after="21"/>
        <w:ind w:left="720"/>
        <w:rPr>
          <w:sz w:val="21"/>
          <w:szCs w:val="21"/>
        </w:rPr>
      </w:pPr>
      <w:r>
        <w:rPr>
          <w:sz w:val="20"/>
          <w:szCs w:val="20"/>
        </w:rPr>
        <w:t xml:space="preserve">• </w:t>
      </w:r>
      <w:r>
        <w:rPr>
          <w:rFonts w:ascii="Arial" w:hAnsi="Arial" w:cs="Arial"/>
          <w:sz w:val="21"/>
          <w:szCs w:val="21"/>
        </w:rPr>
        <w:t xml:space="preserve">Downvoted - to track user dislike question/answer </w:t>
      </w:r>
    </w:p>
    <w:p w:rsidR="00CB5E05" w:rsidRDefault="00CB5E05" w:rsidP="00CB5E05">
      <w:pPr>
        <w:pStyle w:val="Default"/>
        <w:spacing w:after="21"/>
        <w:ind w:left="720"/>
        <w:rPr>
          <w:sz w:val="21"/>
          <w:szCs w:val="21"/>
        </w:rPr>
      </w:pPr>
      <w:r>
        <w:rPr>
          <w:sz w:val="20"/>
          <w:szCs w:val="20"/>
        </w:rPr>
        <w:t xml:space="preserve">• </w:t>
      </w:r>
      <w:r>
        <w:rPr>
          <w:rFonts w:ascii="Arial" w:hAnsi="Arial" w:cs="Arial"/>
          <w:sz w:val="21"/>
          <w:szCs w:val="21"/>
        </w:rPr>
        <w:t xml:space="preserve">Reading Answer - to track user is reading answer </w:t>
      </w:r>
    </w:p>
    <w:p w:rsidR="00CB5E05" w:rsidRDefault="00CB5E05" w:rsidP="00CB5E05">
      <w:pPr>
        <w:pStyle w:val="Default"/>
        <w:spacing w:after="21"/>
        <w:ind w:left="720"/>
        <w:rPr>
          <w:sz w:val="21"/>
          <w:szCs w:val="21"/>
        </w:rPr>
      </w:pPr>
      <w:r>
        <w:rPr>
          <w:sz w:val="20"/>
          <w:szCs w:val="20"/>
        </w:rPr>
        <w:t xml:space="preserve">• </w:t>
      </w:r>
      <w:proofErr w:type="spellStart"/>
      <w:r>
        <w:rPr>
          <w:rFonts w:ascii="Arial" w:hAnsi="Arial" w:cs="Arial"/>
          <w:sz w:val="21"/>
          <w:szCs w:val="21"/>
        </w:rPr>
        <w:t>Favourite</w:t>
      </w:r>
      <w:proofErr w:type="spellEnd"/>
      <w:r>
        <w:rPr>
          <w:rFonts w:ascii="Arial" w:hAnsi="Arial" w:cs="Arial"/>
          <w:sz w:val="21"/>
          <w:szCs w:val="21"/>
        </w:rPr>
        <w:t xml:space="preserve"> - to track like question </w:t>
      </w:r>
    </w:p>
    <w:p w:rsidR="00CB5E05" w:rsidRDefault="00CB5E05" w:rsidP="00CB5E05">
      <w:pPr>
        <w:pStyle w:val="Default"/>
        <w:spacing w:after="21"/>
        <w:ind w:left="720"/>
        <w:rPr>
          <w:sz w:val="21"/>
          <w:szCs w:val="21"/>
        </w:rPr>
      </w:pPr>
      <w:r>
        <w:rPr>
          <w:sz w:val="20"/>
          <w:szCs w:val="20"/>
        </w:rPr>
        <w:t xml:space="preserve">• </w:t>
      </w:r>
      <w:r>
        <w:rPr>
          <w:rFonts w:ascii="Arial" w:hAnsi="Arial" w:cs="Arial"/>
          <w:sz w:val="21"/>
          <w:szCs w:val="21"/>
        </w:rPr>
        <w:t xml:space="preserve">Scroll till end of page - to track user skim/read the page </w:t>
      </w:r>
    </w:p>
    <w:p w:rsidR="00CB5E05" w:rsidRDefault="00CB5E05" w:rsidP="00CB5E05">
      <w:pPr>
        <w:pStyle w:val="Default"/>
        <w:spacing w:after="21"/>
        <w:ind w:left="720"/>
        <w:rPr>
          <w:sz w:val="21"/>
          <w:szCs w:val="21"/>
        </w:rPr>
      </w:pPr>
      <w:r>
        <w:rPr>
          <w:sz w:val="20"/>
          <w:szCs w:val="20"/>
        </w:rPr>
        <w:t xml:space="preserve">• </w:t>
      </w:r>
      <w:r>
        <w:rPr>
          <w:rFonts w:ascii="Arial" w:hAnsi="Arial" w:cs="Arial"/>
          <w:sz w:val="21"/>
          <w:szCs w:val="21"/>
        </w:rPr>
        <w:t xml:space="preserve">Share - user share the question </w:t>
      </w:r>
    </w:p>
    <w:p w:rsidR="00CB5E05" w:rsidRDefault="00CB5E05" w:rsidP="00CB5E05">
      <w:pPr>
        <w:pStyle w:val="Default"/>
        <w:ind w:left="720"/>
        <w:rPr>
          <w:sz w:val="21"/>
          <w:szCs w:val="21"/>
        </w:rPr>
      </w:pPr>
      <w:r>
        <w:rPr>
          <w:sz w:val="20"/>
          <w:szCs w:val="20"/>
        </w:rPr>
        <w:t xml:space="preserve">• </w:t>
      </w:r>
      <w:r>
        <w:rPr>
          <w:rFonts w:ascii="Arial" w:hAnsi="Arial" w:cs="Arial"/>
          <w:sz w:val="21"/>
          <w:szCs w:val="21"/>
        </w:rPr>
        <w:t xml:space="preserve">Flag - to track user flag </w:t>
      </w:r>
    </w:p>
    <w:p w:rsidR="00CB5E05" w:rsidRDefault="00CB5E05" w:rsidP="00CB5E05"/>
    <w:sectPr w:rsidR="00CB5E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4B0A202"/>
    <w:multiLevelType w:val="hybridMultilevel"/>
    <w:tmpl w:val="D7260ED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Nbc0N7IwM7M0NTVS0lEKTi0uzszPAykwrgUAK8aByywAAAA="/>
  </w:docVars>
  <w:rsids>
    <w:rsidRoot w:val="00CB5E05"/>
    <w:rsid w:val="005950C7"/>
    <w:rsid w:val="00A06DE7"/>
    <w:rsid w:val="00AC73BF"/>
    <w:rsid w:val="00B24938"/>
    <w:rsid w:val="00CB5E05"/>
    <w:rsid w:val="00E75481"/>
    <w:rsid w:val="00EF14BD"/>
    <w:rsid w:val="00FA6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56173"/>
  <w15:chartTrackingRefBased/>
  <w15:docId w15:val="{8E613678-6D01-46C2-B9E5-219E1D2B5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B5E0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B5E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5E0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5</Words>
  <Characters>656</Characters>
  <Application>Microsoft Office Word</Application>
  <DocSecurity>0</DocSecurity>
  <Lines>5</Lines>
  <Paragraphs>1</Paragraphs>
  <ScaleCrop>false</ScaleCrop>
  <Company/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Kumar</dc:creator>
  <cp:keywords/>
  <dc:description/>
  <cp:lastModifiedBy>Amit Kumar</cp:lastModifiedBy>
  <cp:revision>4</cp:revision>
  <dcterms:created xsi:type="dcterms:W3CDTF">2017-09-07T11:39:00Z</dcterms:created>
  <dcterms:modified xsi:type="dcterms:W3CDTF">2017-09-25T23:45:00Z</dcterms:modified>
</cp:coreProperties>
</file>